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48710F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E26B841" w14:textId="27D7F530" w:rsidR="00067858" w:rsidRDefault="0048710F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</w:t>
      </w:r>
      <w:r w:rsidR="00067858">
        <w:rPr>
          <w:sz w:val="40"/>
          <w:szCs w:val="40"/>
        </w:rPr>
        <w:t xml:space="preserve">, </w:t>
      </w:r>
      <w:r w:rsidR="004A22E8">
        <w:rPr>
          <w:sz w:val="40"/>
          <w:szCs w:val="40"/>
        </w:rPr>
        <w:t>May 29</w:t>
      </w:r>
      <w:r w:rsidR="007058BD">
        <w:rPr>
          <w:sz w:val="40"/>
          <w:szCs w:val="40"/>
        </w:rPr>
        <w:t>, 2018</w:t>
      </w:r>
    </w:p>
    <w:p w14:paraId="1E77566E" w14:textId="69EB6595" w:rsidR="00067858" w:rsidRDefault="004A22E8" w:rsidP="0048710F">
      <w:pPr>
        <w:jc w:val="center"/>
        <w:rPr>
          <w:sz w:val="40"/>
          <w:szCs w:val="40"/>
        </w:rPr>
      </w:pPr>
      <w:r>
        <w:rPr>
          <w:sz w:val="40"/>
          <w:szCs w:val="40"/>
        </w:rPr>
        <w:t>4:30</w:t>
      </w:r>
      <w:r w:rsidR="00067858">
        <w:rPr>
          <w:sz w:val="40"/>
          <w:szCs w:val="40"/>
        </w:rPr>
        <w:t xml:space="preserve"> PM – 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51B73AEF" w14:textId="77777777" w:rsidR="004A22E8" w:rsidRDefault="004A22E8" w:rsidP="00D44F9A">
      <w:pPr>
        <w:jc w:val="center"/>
        <w:rPr>
          <w:sz w:val="40"/>
          <w:szCs w:val="40"/>
        </w:rPr>
      </w:pPr>
    </w:p>
    <w:p w14:paraId="7D5CBD09" w14:textId="59A0D4DD" w:rsidR="004A22E8" w:rsidRDefault="004A22E8" w:rsidP="004A22E8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4A22E8">
        <w:rPr>
          <w:sz w:val="28"/>
          <w:szCs w:val="28"/>
        </w:rPr>
        <w:t>Review Road Work Proposals</w:t>
      </w:r>
    </w:p>
    <w:p w14:paraId="7ED97F40" w14:textId="77777777" w:rsidR="004A22E8" w:rsidRPr="004A22E8" w:rsidRDefault="004A22E8" w:rsidP="004A22E8">
      <w:pPr>
        <w:ind w:left="360"/>
        <w:rPr>
          <w:sz w:val="28"/>
          <w:szCs w:val="28"/>
        </w:rPr>
      </w:pPr>
    </w:p>
    <w:p w14:paraId="45002BCE" w14:textId="277CEE95" w:rsidR="004A22E8" w:rsidRPr="004A22E8" w:rsidRDefault="004A22E8" w:rsidP="004A22E8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2.  Discuss Shoulder Mowing for the Town of </w:t>
      </w:r>
      <w:proofErr w:type="spellStart"/>
      <w:r>
        <w:rPr>
          <w:sz w:val="28"/>
          <w:szCs w:val="28"/>
        </w:rPr>
        <w:t>Medary</w:t>
      </w:r>
      <w:proofErr w:type="spellEnd"/>
      <w:r>
        <w:rPr>
          <w:sz w:val="28"/>
          <w:szCs w:val="28"/>
        </w:rPr>
        <w:t xml:space="preserve"> (review advertisement or request/offer current Maintenance Worker</w:t>
      </w:r>
    </w:p>
    <w:p w14:paraId="1666FB05" w14:textId="77777777" w:rsidR="00DD4B7B" w:rsidRDefault="00DD4B7B" w:rsidP="00DD4B7B">
      <w:pPr>
        <w:jc w:val="center"/>
        <w:rPr>
          <w:sz w:val="40"/>
          <w:szCs w:val="40"/>
        </w:rPr>
      </w:pPr>
      <w:bookmarkStart w:id="1" w:name="_GoBack"/>
      <w:bookmarkEnd w:id="1"/>
    </w:p>
    <w:bookmarkEnd w:id="0"/>
    <w:p w14:paraId="5DD8E496" w14:textId="77777777" w:rsidR="007058BD" w:rsidRPr="00D44F9A" w:rsidRDefault="007058BD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Diane </w:t>
      </w:r>
      <w:proofErr w:type="spellStart"/>
      <w:r w:rsidRPr="00D44F9A">
        <w:rPr>
          <w:sz w:val="28"/>
          <w:szCs w:val="28"/>
        </w:rPr>
        <w:t>Elsen</w:t>
      </w:r>
      <w:proofErr w:type="spellEnd"/>
    </w:p>
    <w:p w14:paraId="244D70CA" w14:textId="71DEEAFA" w:rsidR="007058BD" w:rsidRPr="00D44F9A" w:rsidRDefault="00942B05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Town of </w:t>
      </w:r>
      <w:proofErr w:type="spellStart"/>
      <w:r w:rsidRPr="00D44F9A">
        <w:rPr>
          <w:sz w:val="28"/>
          <w:szCs w:val="28"/>
        </w:rPr>
        <w:t>Medary</w:t>
      </w:r>
      <w:proofErr w:type="spellEnd"/>
      <w:r w:rsidRPr="00D44F9A">
        <w:rPr>
          <w:sz w:val="28"/>
          <w:szCs w:val="28"/>
        </w:rP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4E98D4FA" w14:textId="2DA5EE64" w:rsidR="00B535B1" w:rsidRDefault="004A22E8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May 26</w:t>
      </w:r>
      <w:r w:rsidR="00942B05">
        <w:rPr>
          <w:color w:val="FF0000"/>
          <w:sz w:val="28"/>
          <w:szCs w:val="28"/>
        </w:rPr>
        <w:t xml:space="preserve">, </w:t>
      </w:r>
      <w:proofErr w:type="gramStart"/>
      <w:r w:rsidR="00942B05">
        <w:rPr>
          <w:color w:val="FF0000"/>
          <w:sz w:val="28"/>
          <w:szCs w:val="28"/>
        </w:rPr>
        <w:t>201</w:t>
      </w:r>
      <w:r w:rsidR="005B6C8B">
        <w:rPr>
          <w:color w:val="FF0000"/>
          <w:sz w:val="28"/>
          <w:szCs w:val="28"/>
        </w:rPr>
        <w:t>8</w:t>
      </w:r>
      <w:r w:rsidR="00942B05">
        <w:rPr>
          <w:color w:val="FF0000"/>
          <w:sz w:val="28"/>
          <w:szCs w:val="28"/>
        </w:rPr>
        <w:t xml:space="preserve"> .</w:t>
      </w:r>
      <w:proofErr w:type="gramEnd"/>
    </w:p>
    <w:p w14:paraId="3205AC63" w14:textId="77777777" w:rsidR="00942B05" w:rsidRDefault="00942B05" w:rsidP="00B535B1">
      <w:pPr>
        <w:rPr>
          <w:color w:val="FF0000"/>
          <w:sz w:val="28"/>
          <w:szCs w:val="28"/>
        </w:rPr>
      </w:pPr>
    </w:p>
    <w:p w14:paraId="5987BC4F" w14:textId="77777777" w:rsidR="00942B05" w:rsidRPr="00B535B1" w:rsidRDefault="00942B05" w:rsidP="00B535B1">
      <w:pPr>
        <w:rPr>
          <w:color w:val="FF0000"/>
          <w:sz w:val="28"/>
          <w:szCs w:val="28"/>
        </w:rPr>
      </w:pPr>
    </w:p>
    <w:p w14:paraId="582F4C6B" w14:textId="662D028C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 w:rsidR="00942B05">
        <w:rPr>
          <w:color w:val="FF0000"/>
          <w:sz w:val="28"/>
          <w:szCs w:val="28"/>
        </w:rPr>
        <w:t xml:space="preserve">Diane </w:t>
      </w:r>
      <w:proofErr w:type="spellStart"/>
      <w:r w:rsidR="00942B05">
        <w:rPr>
          <w:color w:val="FF0000"/>
          <w:sz w:val="28"/>
          <w:szCs w:val="28"/>
        </w:rPr>
        <w:t>Elsen</w:t>
      </w:r>
      <w:proofErr w:type="spellEnd"/>
      <w:r>
        <w:rPr>
          <w:color w:val="FF0000"/>
          <w:sz w:val="28"/>
          <w:szCs w:val="28"/>
        </w:rPr>
        <w:t>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own of </w:t>
      </w:r>
      <w:proofErr w:type="spellStart"/>
      <w:r>
        <w:rPr>
          <w:color w:val="FF0000"/>
          <w:sz w:val="28"/>
          <w:szCs w:val="28"/>
        </w:rPr>
        <w:t>Medary</w:t>
      </w:r>
      <w:proofErr w:type="spellEnd"/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21611"/>
    <w:multiLevelType w:val="hybridMultilevel"/>
    <w:tmpl w:val="58705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234834"/>
    <w:rsid w:val="0028089A"/>
    <w:rsid w:val="003A62A8"/>
    <w:rsid w:val="00407D51"/>
    <w:rsid w:val="0048710F"/>
    <w:rsid w:val="004A22E8"/>
    <w:rsid w:val="004F05D4"/>
    <w:rsid w:val="00533935"/>
    <w:rsid w:val="005A5255"/>
    <w:rsid w:val="005B6C8B"/>
    <w:rsid w:val="005C43C5"/>
    <w:rsid w:val="005E3F5A"/>
    <w:rsid w:val="00650CFC"/>
    <w:rsid w:val="007058BD"/>
    <w:rsid w:val="00767630"/>
    <w:rsid w:val="00886408"/>
    <w:rsid w:val="008A1D0B"/>
    <w:rsid w:val="008D2104"/>
    <w:rsid w:val="009077B6"/>
    <w:rsid w:val="00942B05"/>
    <w:rsid w:val="00975DCB"/>
    <w:rsid w:val="00992ABF"/>
    <w:rsid w:val="009C0DAA"/>
    <w:rsid w:val="00A1227F"/>
    <w:rsid w:val="00B535B1"/>
    <w:rsid w:val="00B75DCC"/>
    <w:rsid w:val="00BC5630"/>
    <w:rsid w:val="00BC6DFD"/>
    <w:rsid w:val="00C91ABA"/>
    <w:rsid w:val="00D44F9A"/>
    <w:rsid w:val="00DC6484"/>
    <w:rsid w:val="00DD02C6"/>
    <w:rsid w:val="00DD4B7B"/>
    <w:rsid w:val="00E820CE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22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2E8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22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2E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76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17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461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797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9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508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031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149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6388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3553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0171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2056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05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046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0751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1242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084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52825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23359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4890682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69471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89102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191538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379537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273898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08905937">
                                                                                                                      <w:marLeft w:val="-57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225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4230125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1004734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226065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302134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0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39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751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03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31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714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075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358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8244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2940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159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6153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9301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30663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449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14005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089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8459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44830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0412388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70401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95447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39453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31320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924174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4396274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3564678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590879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14629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cp:lastPrinted>2018-05-22T14:02:00Z</cp:lastPrinted>
  <dcterms:created xsi:type="dcterms:W3CDTF">2018-05-22T14:03:00Z</dcterms:created>
  <dcterms:modified xsi:type="dcterms:W3CDTF">2018-05-22T14:03:00Z</dcterms:modified>
</cp:coreProperties>
</file>